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"/>
        <w:tblW w:w="930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0"/>
        <w:gridCol w:w="1125"/>
        <w:gridCol w:w="1298"/>
        <w:gridCol w:w="850"/>
        <w:gridCol w:w="710"/>
        <w:gridCol w:w="216"/>
        <w:gridCol w:w="1059"/>
        <w:gridCol w:w="352"/>
        <w:gridCol w:w="236"/>
        <w:gridCol w:w="934"/>
        <w:gridCol w:w="328"/>
        <w:gridCol w:w="960"/>
      </w:tblGrid>
      <w:tr w14:paraId="5F7460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0" w:hRule="atLeast"/>
          <w:jc w:val="center"/>
        </w:trPr>
        <w:tc>
          <w:tcPr>
            <w:tcW w:w="930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F2750">
            <w:pPr>
              <w:widowControl/>
              <w:outlineLvl w:val="0"/>
              <w:rPr>
                <w:rFonts w:ascii="宋体" w:hAnsi="宋体" w:eastAsia="宋体" w:cs="宋体"/>
                <w:b/>
                <w:kern w:val="0"/>
                <w:sz w:val="28"/>
                <w:szCs w:val="28"/>
                <w:lang w:bidi="ar"/>
              </w:rPr>
            </w:pPr>
            <w:r>
              <w:rPr>
                <w:rFonts w:hint="eastAsia" w:ascii="宋体" w:hAnsi="宋体" w:cs="宋体"/>
                <w:b/>
                <w:kern w:val="0"/>
                <w:sz w:val="24"/>
                <w:szCs w:val="40"/>
              </w:rPr>
              <w:t>附件1：</w:t>
            </w:r>
          </w:p>
          <w:p w14:paraId="5345B1EF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500" w:lineRule="exact"/>
              <w:jc w:val="center"/>
              <w:textAlignment w:val="auto"/>
              <w:rPr>
                <w:rFonts w:ascii="宋体" w:hAnsi="宋体" w:cs="宋体"/>
                <w:b/>
                <w:bCs/>
                <w:kern w:val="0"/>
                <w:sz w:val="32"/>
                <w:szCs w:val="32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32"/>
                <w:szCs w:val="32"/>
              </w:rPr>
              <w:t>202</w:t>
            </w:r>
            <w:r>
              <w:rPr>
                <w:rFonts w:hint="eastAsia" w:ascii="宋体" w:hAnsi="宋体" w:cs="宋体"/>
                <w:b/>
                <w:bCs/>
                <w:kern w:val="0"/>
                <w:sz w:val="32"/>
                <w:szCs w:val="32"/>
                <w:lang w:val="en-US" w:eastAsia="zh-CN"/>
              </w:rPr>
              <w:t>5</w:t>
            </w:r>
            <w:r>
              <w:rPr>
                <w:rFonts w:hint="eastAsia" w:ascii="宋体" w:hAnsi="宋体" w:cs="宋体"/>
                <w:b/>
                <w:bCs/>
                <w:kern w:val="0"/>
                <w:sz w:val="32"/>
                <w:szCs w:val="32"/>
              </w:rPr>
              <w:t>-202</w:t>
            </w:r>
            <w:r>
              <w:rPr>
                <w:rFonts w:hint="eastAsia" w:ascii="宋体" w:hAnsi="宋体" w:cs="宋体"/>
                <w:b/>
                <w:bCs/>
                <w:kern w:val="0"/>
                <w:sz w:val="32"/>
                <w:szCs w:val="32"/>
                <w:lang w:val="en-US" w:eastAsia="zh-CN"/>
              </w:rPr>
              <w:t>6</w:t>
            </w:r>
            <w:r>
              <w:rPr>
                <w:rFonts w:hint="eastAsia" w:ascii="宋体" w:hAnsi="宋体" w:cs="宋体"/>
                <w:b/>
                <w:bCs/>
                <w:kern w:val="0"/>
                <w:sz w:val="32"/>
                <w:szCs w:val="32"/>
              </w:rPr>
              <w:t>学年第1学期</w:t>
            </w:r>
          </w:p>
          <w:p w14:paraId="59B7AE71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500" w:lineRule="exact"/>
              <w:jc w:val="center"/>
              <w:textAlignment w:val="auto"/>
              <w:rPr>
                <w:rFonts w:ascii="宋体" w:hAnsi="宋体" w:cs="宋体"/>
                <w:b/>
                <w:bCs/>
                <w:kern w:val="0"/>
                <w:sz w:val="32"/>
                <w:szCs w:val="32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32"/>
                <w:szCs w:val="32"/>
              </w:rPr>
              <w:t>学院（部）教师教学准备检查记录表（自查）</w:t>
            </w:r>
          </w:p>
        </w:tc>
      </w:tr>
      <w:tr w14:paraId="034066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271E7">
            <w:pPr>
              <w:widowControl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8"/>
                <w:szCs w:val="28"/>
              </w:rPr>
              <w:t>教研室</w:t>
            </w:r>
          </w:p>
        </w:tc>
        <w:tc>
          <w:tcPr>
            <w:tcW w:w="24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E7231">
            <w:pPr>
              <w:widowControl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8"/>
                <w:szCs w:val="28"/>
              </w:rPr>
              <w:t>__________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A18A9">
            <w:pPr>
              <w:widowControl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8"/>
                <w:szCs w:val="28"/>
              </w:rPr>
              <w:t>检查人</w:t>
            </w:r>
          </w:p>
        </w:tc>
        <w:tc>
          <w:tcPr>
            <w:tcW w:w="16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573DE">
            <w:pPr>
              <w:widowControl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8"/>
                <w:szCs w:val="28"/>
              </w:rPr>
              <w:t>__________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B0F2D">
            <w:pPr>
              <w:widowControl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</w:p>
        </w:tc>
        <w:tc>
          <w:tcPr>
            <w:tcW w:w="12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5DAA7">
            <w:pPr>
              <w:widowControl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D1930">
            <w:pPr>
              <w:widowControl/>
              <w:rPr>
                <w:rFonts w:ascii="宋体" w:hAnsi="宋体" w:cs="宋体"/>
                <w:b/>
                <w:bCs/>
                <w:kern w:val="0"/>
                <w:sz w:val="32"/>
                <w:szCs w:val="32"/>
              </w:rPr>
            </w:pPr>
          </w:p>
        </w:tc>
      </w:tr>
      <w:tr w14:paraId="7E4110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707272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教师</w:t>
            </w:r>
          </w:p>
        </w:tc>
        <w:tc>
          <w:tcPr>
            <w:tcW w:w="1125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12C5A4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授课班级</w:t>
            </w:r>
          </w:p>
        </w:tc>
        <w:tc>
          <w:tcPr>
            <w:tcW w:w="129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D382612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授课课程</w:t>
            </w:r>
          </w:p>
        </w:tc>
        <w:tc>
          <w:tcPr>
            <w:tcW w:w="4357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6099DAB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检查项目</w:t>
            </w:r>
          </w:p>
        </w:tc>
        <w:tc>
          <w:tcPr>
            <w:tcW w:w="128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0A406CD5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存在问题</w:t>
            </w:r>
          </w:p>
        </w:tc>
      </w:tr>
      <w:tr w14:paraId="057F1D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  <w:jc w:val="center"/>
        </w:trPr>
        <w:tc>
          <w:tcPr>
            <w:tcW w:w="1240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DC5EEC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2F14B62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4504BD3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611B99A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课程</w:t>
            </w:r>
          </w:p>
          <w:p w14:paraId="0FFD68E1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标准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447AAFE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教学</w:t>
            </w:r>
          </w:p>
          <w:p w14:paraId="3B1A6A4D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日历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E45B908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讲稿余量/质量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0B375B2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教材（讲义、指导书、记分册）</w:t>
            </w:r>
          </w:p>
        </w:tc>
        <w:tc>
          <w:tcPr>
            <w:tcW w:w="1288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23F2761B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</w:tr>
      <w:tr w14:paraId="5D2CB6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4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6BEEA27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006258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8DA263F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E57919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D0A67B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80CA0E7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0B0BFB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F6E2B8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6A9C46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4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02DD82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D52B2B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F0D73F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6B564C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569E72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331E38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549212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73E561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2B26F1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F25B5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3FDCD4E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37C6CA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C90951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96E1B48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0AD3A7F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9DAD94E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26A685B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7DD5C87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CD9008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B33206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EB1E16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191BA2E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A21D6DC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7A72AD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381F65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695638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3921FD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3F6958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545F80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CD9B48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D6297C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F1A557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FF085B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668152B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E87646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3B58F8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B57983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966B4C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9DBB7D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C8F5438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1CAD50C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1E016A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D94C5F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8B7962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1BA640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07C83C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D21A36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075039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279BEC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06C977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9339A4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C9D9DCC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C04D27E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3D4052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CDBF35E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30680C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A5893E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0C2D508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8491B4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06BD63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07EDB3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396551F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559CD9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16EEFC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183406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6CB538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DC49EF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459F66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6118767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771EA2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5870457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0609DC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B0954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D638F5B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8B184EF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524C30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D7B65C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3D9EFC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C04D21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DEC83B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33FD02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F2123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1DBCBE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6646C8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DB6752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14F634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30B1AB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1C5F91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CC44B9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782800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072D547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F0EA737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8DFF1E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FC3B61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61ECE3C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FB6090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DF9EEC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D583B3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</w:tr>
      <w:tr w14:paraId="0137BF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1A4853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332198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88BA45B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9F6F50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1AFCF3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718597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22F418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A433868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5CBBE79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1F9BB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C44DF1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2C8B997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CD6594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CFB309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F6A16A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D96F56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50EC55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3BD7CD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9B488B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316E9F7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2B6B56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52B698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4E724AF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F725F9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531C90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629428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79CA36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E4E6BB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5D1CBE8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2A5914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B6D9AF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BFEC9E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4881188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A8509F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D9E2DC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367734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E877522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9D6168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11AE96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A8E1620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FCD0829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712A76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E34D03B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E16F82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1E9C31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  <w:jc w:val="center"/>
        </w:trPr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2D0774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BA24BD5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1B87FBE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749C74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9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845EC8C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C96DF5A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E65B403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63574EE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　</w:t>
            </w:r>
          </w:p>
        </w:tc>
      </w:tr>
      <w:tr w14:paraId="6C63E2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128F1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说明:</w:t>
            </w:r>
          </w:p>
        </w:tc>
        <w:tc>
          <w:tcPr>
            <w:tcW w:w="8068" w:type="dxa"/>
            <w:gridSpan w:val="11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4A2E059D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（1）“教学大纲、教学日历”具备并符合要求打“√”不具备项目打“×”，具备但不符合要求打“O”。</w:t>
            </w:r>
          </w:p>
        </w:tc>
      </w:tr>
      <w:tr w14:paraId="6BD6A2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76CD4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8068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E2B26">
            <w:pPr>
              <w:widowControl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（2）讲稿余量填写具体周数，质量选填 “优、良、中、差”。</w:t>
            </w:r>
          </w:p>
        </w:tc>
      </w:tr>
      <w:tr w14:paraId="4CEAA8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B06FD">
            <w:pPr>
              <w:widowControl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068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102F0">
            <w:pPr>
              <w:widowControl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（3）每位教师的每个课程及相应班级要填写完整，不要遗漏。</w:t>
            </w:r>
          </w:p>
        </w:tc>
      </w:tr>
    </w:tbl>
    <w:p w14:paraId="44883933"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CzMDIxtjAzsTQzNzdR0lEKTi0uzszPAykwrAUAVBJl/ywAAAA="/>
    <w:docVar w:name="commondata" w:val="eyJoZGlkIjoiNzU5MmJjOWY4YzMwYjFlOTU1N2I1ODU0YWU0ZDgxYTIifQ=="/>
  </w:docVars>
  <w:rsids>
    <w:rsidRoot w:val="552273DF"/>
    <w:rsid w:val="00A44ED0"/>
    <w:rsid w:val="00B76195"/>
    <w:rsid w:val="00DC007A"/>
    <w:rsid w:val="15F42BAE"/>
    <w:rsid w:val="324E43B1"/>
    <w:rsid w:val="3F280A33"/>
    <w:rsid w:val="552273DF"/>
    <w:rsid w:val="5594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样式1"/>
    <w:basedOn w:val="1"/>
    <w:uiPriority w:val="0"/>
    <w:rPr>
      <w:rFonts w:ascii="Times New Roman" w:hAnsi="Times New Roman" w:eastAsia="宋体" w:cs="Times New Roman"/>
      <w:caps/>
      <w:sz w:val="22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97</Words>
  <Characters>223</Characters>
  <Lines>3</Lines>
  <Paragraphs>1</Paragraphs>
  <TotalTime>0</TotalTime>
  <ScaleCrop>false</ScaleCrop>
  <LinksUpToDate>false</LinksUpToDate>
  <CharactersWithSpaces>309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8T02:18:00Z</dcterms:created>
  <dc:creator>凉城以北＆深海未眠</dc:creator>
  <cp:lastModifiedBy>Wendy</cp:lastModifiedBy>
  <dcterms:modified xsi:type="dcterms:W3CDTF">2025-08-26T03:50:1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65B37260BD86411EA80EF95DD701E4CA_12</vt:lpwstr>
  </property>
  <property fmtid="{D5CDD505-2E9C-101B-9397-08002B2CF9AE}" pid="4" name="KSOTemplateDocerSaveRecord">
    <vt:lpwstr>eyJoZGlkIjoiODY0NzRhOTVkYzBlYWU3MTYwZDE1YzlmOThhNGYxNTYiLCJ1c2VySWQiOiI2NzQ5NDQwNjIifQ==</vt:lpwstr>
  </property>
</Properties>
</file>